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6" w:name="Xc4a84d00ceb85eb046ef655360fdd5fbda3a58e"/>
    <w:p>
      <w:pPr>
        <w:pStyle w:val="Heading1"/>
      </w:pPr>
      <w:r>
        <w:t xml:space="preserve">Cover Letter for Mason in Germany Frankfurt</w:t>
      </w:r>
    </w:p>
    <w:p>
      <w:pPr>
        <w:pStyle w:val="FirstParagraph"/>
      </w:pPr>
      <w:r>
        <w:t xml:space="preserve">Mason Thompson</w:t>
      </w:r>
      <w:r>
        <w:br/>
      </w:r>
      <w:r>
        <w:t xml:space="preserve">123 Business Street</w:t>
      </w:r>
      <w:r>
        <w:br/>
      </w:r>
      <w:r>
        <w:t xml:space="preserve">Berlin, Germany</w:t>
      </w:r>
      <w:r>
        <w:br/>
      </w:r>
      <w:r>
        <w:t xml:space="preserve">+49 123 4567890</w:t>
      </w:r>
      <w:r>
        <w:br/>
      </w:r>
      <w:r>
        <w:t xml:space="preserve">mason.thompson@email.com</w:t>
      </w:r>
    </w:p>
    <w:p>
      <w:pPr>
        <w:pStyle w:val="BodyText"/>
      </w:pPr>
      <w:r>
        <w:t xml:space="preserve">October 15, 2023</w:t>
      </w:r>
    </w:p>
    <w:p>
      <w:pPr>
        <w:pStyle w:val="BodyText"/>
      </w:pPr>
      <w:r>
        <w:t xml:space="preserve">Human Resources Department</w:t>
      </w:r>
      <w:r>
        <w:br/>
      </w:r>
      <w:r>
        <w:t xml:space="preserve">Frankfurt Financial Services GmbH</w:t>
      </w:r>
      <w:r>
        <w:br/>
      </w:r>
      <w:r>
        <w:t xml:space="preserve">Main Tower, 60329 Frankfurt am Main</w:t>
      </w:r>
      <w:r>
        <w:br/>
      </w:r>
      <w:r>
        <w:t xml:space="preserve">Germany</w:t>
      </w:r>
    </w:p>
    <w:bookmarkStart w:id="25" w:name="dear-hiring-team"/>
    <w:p>
      <w:pPr>
        <w:pStyle w:val="Heading2"/>
      </w:pPr>
      <w:r>
        <w:t xml:space="preserve">Dear Hiring Team,</w:t>
      </w:r>
    </w:p>
    <w:p>
      <w:pPr>
        <w:pStyle w:val="FirstParagraph"/>
      </w:pPr>
      <w:r>
        <w:t xml:space="preserve">As a dedicated and results-driven professional with a passion for excellence, I am excited to submit my Cover Letter for the opportunity to contribute my skills and experience to your esteemed organization in Germany Frankfurt. With a strong background in [insert relevant field, e.g., finance, technology, or project management], I am eager to bring my expertise to the dynamic business environment of Frankfurt and support your company's continued success.</w:t>
      </w:r>
    </w:p>
    <w:p>
      <w:pPr>
        <w:pStyle w:val="BodyText"/>
      </w:pPr>
      <w:r>
        <w:t xml:space="preserve">My name is Mason Thompson, and I am writing this Cover Letter with the goal of aligning my career aspirations with the values and objectives of [Company Name] in Germany Frankfurt. Having spent [X years] in [relevant industry or role], I have developed a deep understanding of what it takes to thrive in a competitive, innovation-driven market like that of Germany. The combination of Frankfurt's status as a global financial hub and its emphasis on precision, efficiency, and cultural diversity resonates with my professional philosophy.</w:t>
      </w:r>
    </w:p>
    <w:bookmarkStart w:id="20" w:name="why-germany-frankfurt"/>
    <w:p>
      <w:pPr>
        <w:pStyle w:val="Heading3"/>
      </w:pPr>
      <w:r>
        <w:t xml:space="preserve">Why Germany Frankfurt?</w:t>
      </w:r>
    </w:p>
    <w:p>
      <w:pPr>
        <w:pStyle w:val="FirstParagraph"/>
      </w:pPr>
      <w:r>
        <w:t xml:space="preserve">Germany Frankfurt has long been a beacon for international professionals seeking to expand their careers in one of Europe's most economically vibrant cities. As a native of [your home country], I have always admired the way German companies balance tradition with innovation, and Frankfurt exemplifies this perfectly. The city's strategic location, world-class infrastructure, and rich cultural tapestry make it an ideal setting for professionals like myself to grow and contribute meaningfully.</w:t>
      </w:r>
    </w:p>
    <w:p>
      <w:pPr>
        <w:pStyle w:val="BodyText"/>
      </w:pPr>
      <w:r>
        <w:t xml:space="preserve">When I think of Germany Frankfurt, I envision a place where collaboration is key, quality is non-negotiable, and long-term success is built on trust. This aligns with my personal work ethic, which prioritizes integrity, continuous improvement, and a commitment to excellence. Whether it's navigating complex projects or fostering strong relationships with colleagues and clients alike, I approach every challenge with the same level of dedication that Germany Frankfurt embodies.</w:t>
      </w:r>
    </w:p>
    <w:bookmarkEnd w:id="20"/>
    <w:bookmarkStart w:id="21" w:name="about-mason-a-professional-overview"/>
    <w:p>
      <w:pPr>
        <w:pStyle w:val="Heading3"/>
      </w:pPr>
      <w:r>
        <w:t xml:space="preserve">About Mason: A Professional Overview</w:t>
      </w:r>
    </w:p>
    <w:p>
      <w:pPr>
        <w:pStyle w:val="FirstParagraph"/>
      </w:pPr>
      <w:r>
        <w:t xml:space="preserve">As Mason Thompson, I have consistently demonstrated the ability to deliver exceptional results in fast-paced environments. My experience spans [mention key areas, e.g., "financial analysis, cross-functional team leadership, and strategic planning"]. In my previous role at [Previous Company], I led a team of 10 professionals to achieve a 25% increase in operational efficiency through process optimization and data-driven decision-making. This success was recognized by my peers and supervisors alike, and it reinforced my belief that the right combination of technical expertise, adaptability, and leadership can drive meaningful change.</w:t>
      </w:r>
    </w:p>
    <w:p>
      <w:pPr>
        <w:pStyle w:val="BodyText"/>
      </w:pPr>
      <w:r>
        <w:t xml:space="preserve">One of the core strengths I bring to any organization is my ability to bridge cultural gaps while maintaining a high standard of performance. Having worked with international teams in [previous locations or projects], I have learned to navigate diverse perspectives with empathy and clarity. This skill is particularly valuable in Germany Frankfurt, where collaboration across borders is essential for innovation and growth.</w:t>
      </w:r>
    </w:p>
    <w:bookmarkEnd w:id="21"/>
    <w:bookmarkStart w:id="22" w:name="why-i-am-the-right-fit-for-your-team"/>
    <w:p>
      <w:pPr>
        <w:pStyle w:val="Heading3"/>
      </w:pPr>
      <w:r>
        <w:t xml:space="preserve">Why I Am the Right Fit for Your Team</w:t>
      </w:r>
    </w:p>
    <w:p>
      <w:pPr>
        <w:pStyle w:val="FirstParagraph"/>
      </w:pPr>
      <w:r>
        <w:t xml:space="preserve">What sets me apart as Mason Thompson is my unwavering commitment to both personal and organizational growth. I am not only focused on meeting goals but also on exceeding them by fostering a culture of accountability and creativity. In Germany Frankfurt, where precision and efficiency are paramount, I am confident that my analytical mindset and problem-solving skills will add significant value to your team.</w:t>
      </w:r>
    </w:p>
    <w:p>
      <w:pPr>
        <w:pStyle w:val="BodyText"/>
      </w:pPr>
      <w:r>
        <w:t xml:space="preserve">Moreover, I have a strong appreciation for the German work ethic and its emphasis on preparation, attention to detail, and respect for structure. These principles have shaped my approach to every project I undertake. For instance, in my role as [previous position], I implemented a new reporting system that reduced errors by 40% and improved transparency across departments. This initiative was met with widespread approval from stakeholders at all levels of the organization.</w:t>
      </w:r>
    </w:p>
    <w:bookmarkEnd w:id="22"/>
    <w:bookmarkStart w:id="23" w:name="a-vision-for-the-future"/>
    <w:p>
      <w:pPr>
        <w:pStyle w:val="Heading3"/>
      </w:pPr>
      <w:r>
        <w:t xml:space="preserve">A Vision for the Future</w:t>
      </w:r>
    </w:p>
    <w:p>
      <w:pPr>
        <w:pStyle w:val="FirstParagraph"/>
      </w:pPr>
      <w:r>
        <w:t xml:space="preserve">As I prepare to embark on this new chapter in Germany Frankfurt, I am excited about the opportunities to contribute to [Company Name]'s mission and vision. Whether it's supporting your company's expansion into emerging markets, enhancing customer satisfaction, or driving internal efficiency, I am ready to bring my full potential to the table.</w:t>
      </w:r>
    </w:p>
    <w:p>
      <w:pPr>
        <w:pStyle w:val="BodyText"/>
      </w:pPr>
      <w:r>
        <w:t xml:space="preserve">My goal as Mason Thompson is not just to fulfill a role but to leave a lasting impact. I aim to collaborate with your team in Germany Frankfurt by sharing insights, embracing challenges, and contributing to the long-term success of your organization. I am particularly interested in [specific aspect of the company or role, e.g., "leveraging my expertise in digital transformation" or "supporting sustainable business practices"], as these areas align closely with my professional interests and values.</w:t>
      </w:r>
    </w:p>
    <w:bookmarkEnd w:id="23"/>
    <w:bookmarkStart w:id="24" w:name="closing-remarks"/>
    <w:p>
      <w:pPr>
        <w:pStyle w:val="Heading3"/>
      </w:pPr>
      <w:r>
        <w:t xml:space="preserve">Closing Remarks</w:t>
      </w:r>
    </w:p>
    <w:p>
      <w:pPr>
        <w:pStyle w:val="FirstParagraph"/>
      </w:pPr>
      <w:r>
        <w:t xml:space="preserve">In conclusion, I would like to express my sincere interest in joining your team in Germany Frankfurt. The opportunity to work with a forward-thinking organization like [Company Name] is both exciting and motivating. I am confident that my skills, experience, and passion for excellence make me an ideal candidate for this position.</w:t>
      </w:r>
    </w:p>
    <w:p>
      <w:pPr>
        <w:pStyle w:val="BodyText"/>
      </w:pPr>
      <w:r>
        <w:t xml:space="preserve">Thank you for considering my application. I would welcome the chance to discuss how I can contribute to the continued success of your company in Germany Frankfurt. Please feel free to contact me at +49 123 4567890 or mason.thompson@email.com at your earliest convenienc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Mason Thompson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in Germany Frankfurt</dc:title>
  <dc:creator/>
  <dc:language>en</dc:language>
  <cp:keywords/>
  <dcterms:created xsi:type="dcterms:W3CDTF">2026-07-23T17:12:15Z</dcterms:created>
  <dcterms:modified xsi:type="dcterms:W3CDTF">2026-07-23T17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